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 | [Phone Number] | [LinkedIn/Portfolio URL]</w:t>
      </w:r>
    </w:p>
    <w:p>
      <w:pPr>
        <w:pStyle w:val="BodyText"/>
      </w:pPr>
      <w:r>
        <w:t xml:space="preserve">Dear [Hiring Manager's Name or "Search Committee"],</w:t>
      </w:r>
    </w:p>
    <w:p>
      <w:pPr>
        <w:pStyle w:val="BodyText"/>
      </w:pPr>
      <w:r>
        <w:t xml:space="preserve">As an enthusiastic and dedicated Special Education Teacher with a profound passion for fostering inclusive learning environments, I am excited to apply for the Special Education Teacher position at your esteemed institution in Italy Naples. This opportunity aligns perfectly with my professional goals, as I have always aspired to contribute to the educational landscape of Italy, particularly in Naples—a city rich in cultural heritage and committed to advancing equitable education for all students. My extensive experience working with children and adolescents with diverse learning needs, combined with my deep respect for Italian educational values, makes me a strong candidate for this role.</w:t>
      </w:r>
    </w:p>
    <w:p>
      <w:pPr>
        <w:pStyle w:val="BodyText"/>
      </w:pPr>
      <w:r>
        <w:t xml:space="preserve">Throughout my career as a Special Education Teacher, I have focused on creating individualized learning plans that empower students to reach their full potential. My work has spanned both public and private educational settings in [Your Current or Previous Location], where I have collaborated with general education teachers, parents, and specialists to design interventions tailored to each student’s unique requirements. This experience has honed my ability to adapt curricula, implement evidence-based strategies, and advocate for students with disabilities or learning differences. In Italy Naples, where the educational system continues to emphasize inclusion and accessibility, I am eager to bring these skills forward while also learning from the local approach to special education.</w:t>
      </w:r>
    </w:p>
    <w:p>
      <w:pPr>
        <w:pStyle w:val="BodyText"/>
      </w:pPr>
      <w:r>
        <w:t xml:space="preserve">One of my greatest strengths is my ability to build strong relationships with students. I believe that trust and understanding are foundational to effective teaching, especially in special education. In Naples, where community and family play a central role in a child’s development, I am confident that my collaborative mindset will resonate with both students and their families. For example, during my time as a Special Education Teacher at [Previous School/Organization], I worked closely with parents to create home-school partnerships that significantly improved student outcomes. This approach not only strengthened classroom performance but also fostered a sense of shared responsibility for each child’s growth.</w:t>
      </w:r>
    </w:p>
    <w:p>
      <w:pPr>
        <w:pStyle w:val="BodyText"/>
      </w:pPr>
      <w:r>
        <w:t xml:space="preserve">Moreover, I am deeply committed to staying current with the latest research and methodologies in special education. I have completed advanced training in [specific areas, e.g., autism spectrum disorder, dyslexia intervention, behavioral support], and I regularly attend workshops and conferences to expand my knowledge. In Italy Naples, where the demand for specialized educators is growing, I am eager to contribute my expertise while also embracing new strategies that align with Italian educational standards. For instance, I am particularly interested in exploring how the Italian system integrates technology into special education classrooms and how these innovations can be leveraged to support student engagement and independence.</w:t>
      </w:r>
    </w:p>
    <w:p>
      <w:pPr>
        <w:pStyle w:val="BodyText"/>
      </w:pPr>
      <w:r>
        <w:t xml:space="preserve">Living and working in Italy Naples presents a unique opportunity to combine my professional aspirations with a vibrant cultural experience. The city’s blend of historical significance, artistic legacy, and progressive educational initiatives makes it an ideal place for someone like me who values both tradition and innovation. I have long admired the Italian approach to education, which prioritizes creativity, critical thinking, and social inclusion. As a Special Education Teacher in Naples, I would be honored to contribute to this mission while also immersing myself in the city’s rich cultural tapestry.</w:t>
      </w:r>
    </w:p>
    <w:p>
      <w:pPr>
        <w:pStyle w:val="BodyText"/>
      </w:pPr>
      <w:r>
        <w:t xml:space="preserve">What draws me most to this position is the chance to work within an educational community that shares my vision for equity and excellence. I understand that special education in Italy faces challenges such as limited resources and varying levels of support across regions, but I am motivated by the opportunity to make a meaningful difference. In Naples, where there is a growing emphasis on inclusive education, I aim to collaborate with colleagues to develop programs that address these challenges head-on. Whether it’s through mentoring new teachers, participating in policy discussions, or directly supporting students with disabilities, I am prepared to commit my energy and expertise to this cause.</w:t>
      </w:r>
    </w:p>
    <w:p>
      <w:pPr>
        <w:pStyle w:val="BodyText"/>
      </w:pPr>
      <w:r>
        <w:t xml:space="preserve">In addition to my professional qualifications, I bring a deep appreciation for the Italian way of life. My familiarity with the Italian language (if applicable) and cultural norms enables me to connect more effectively with students and families. I have also studied the historical context of education in Italy, including landmark legislation such as the Legge 118/1971, which established a framework for inclusive education. This knowledge allows me to approach my work with a nuanced understanding of the country’s educational priorities and challenges.</w:t>
      </w:r>
    </w:p>
    <w:p>
      <w:pPr>
        <w:pStyle w:val="BodyText"/>
      </w:pPr>
      <w:r>
        <w:t xml:space="preserve">I am particularly drawn to your institution because of its reputation for [mention specific details about the school or organization, e.g., "innovative programs for students with learning disabilities" or "strong partnerships with local community organizations"]. I am confident that my background in special education, combined with my passion for working in Italy Naples, would enable me to contribute positively to your team. I would be thrilled to bring my experience in [specific skills, e.g., "differentiated instruction" or "behavioral intervention"] to your school and help create a supportive environment where every student can thrive.</w:t>
      </w:r>
    </w:p>
    <w:p>
      <w:pPr>
        <w:pStyle w:val="BodyText"/>
      </w:pPr>
      <w:r>
        <w:t xml:space="preserve">Thank you for considering my application. I would welcome the opportunity to discuss how my background, skills, and enthusiasm align with the needs of your institution. Please feel free to contact me at [Phone Number] or [Email Address] at your earliest convenience. I look forward to the possibility of contributing to the success of students in Italy Naples as a Special Education Teacher.</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57:37Z</dcterms:created>
  <dcterms:modified xsi:type="dcterms:W3CDTF">2026-07-23T16:57:37Z</dcterms:modified>
</cp:coreProperties>
</file>

<file path=docProps/custom.xml><?xml version="1.0" encoding="utf-8"?>
<Properties xmlns="http://schemas.openxmlformats.org/officeDocument/2006/custom-properties" xmlns:vt="http://schemas.openxmlformats.org/officeDocument/2006/docPropsVTypes"/>
</file>